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5C830A21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FA5CE2" w:rsidRPr="00A00DC9">
        <w:t>–</w:t>
      </w:r>
      <w:r w:rsidR="00A00DC9" w:rsidRPr="00A00DC9">
        <w:t xml:space="preserve"> </w:t>
      </w:r>
      <w:r w:rsidR="00AC6A96">
        <w:t>10/</w:t>
      </w:r>
      <w:r w:rsidR="003D2185">
        <w:t>1</w:t>
      </w:r>
      <w:r w:rsidR="00FF5EE7">
        <w:t>7</w:t>
      </w:r>
      <w:r w:rsidR="00AC6A96">
        <w:t>/2025</w:t>
      </w:r>
      <w:r w:rsidRPr="00A00DC9">
        <w:t xml:space="preserve"> to </w:t>
      </w:r>
      <w:r w:rsidR="007C3501">
        <w:t>10</w:t>
      </w:r>
      <w:r w:rsidR="00815138">
        <w:t>/</w:t>
      </w:r>
      <w:r w:rsidR="00FF5EE7">
        <w:t>23</w:t>
      </w:r>
      <w:r w:rsidR="00AC6A96">
        <w:t>/</w:t>
      </w:r>
      <w:r w:rsidR="001B7654">
        <w:t>202</w:t>
      </w:r>
      <w:r w:rsidR="00927BBF">
        <w:t>5</w:t>
      </w:r>
      <w:r w:rsidR="00DF3974">
        <w:t xml:space="preserve"> </w:t>
      </w:r>
    </w:p>
    <w:p w14:paraId="665A9610" w14:textId="096F616B" w:rsidR="007D404D" w:rsidRPr="007D404D" w:rsidRDefault="00AC6A96" w:rsidP="007D404D">
      <w:pPr>
        <w:pStyle w:val="Heading1"/>
      </w:pPr>
      <w:r>
        <w:t xml:space="preserve">October </w:t>
      </w:r>
      <w:r w:rsidR="003D2185">
        <w:t>1</w:t>
      </w:r>
      <w:r w:rsidR="000E052E">
        <w:t>7</w:t>
      </w:r>
      <w:r w:rsidR="00D148D0">
        <w:t xml:space="preserve">, 2025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00DC9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A00DC9" w:rsidRPr="00CE712D" w:rsidRDefault="00CE712D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Los Angeles</w:t>
            </w:r>
          </w:p>
        </w:tc>
        <w:tc>
          <w:tcPr>
            <w:tcW w:w="1645" w:type="dxa"/>
            <w:vAlign w:val="center"/>
          </w:tcPr>
          <w:p w14:paraId="46DF0860" w14:textId="3295123D" w:rsidR="00A00DC9" w:rsidRPr="00A00DC9" w:rsidRDefault="00161DAB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7C3501">
              <w:rPr>
                <w:rFonts w:ascii="Arial" w:hAnsi="Arial" w:cs="Arial"/>
                <w:sz w:val="24"/>
                <w:szCs w:val="24"/>
              </w:rPr>
              <w:t>1</w:t>
            </w:r>
            <w:r w:rsidR="003D218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A00DC9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75824479" w:rsidR="00A00DC9" w:rsidRPr="00CE712D" w:rsidRDefault="004E47E4" w:rsidP="004E47E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>– San Joaquin Valley</w:t>
            </w:r>
          </w:p>
        </w:tc>
        <w:tc>
          <w:tcPr>
            <w:tcW w:w="1645" w:type="dxa"/>
            <w:vAlign w:val="center"/>
          </w:tcPr>
          <w:p w14:paraId="34EC6FF5" w14:textId="66F6D1FC" w:rsidR="00A00DC9" w:rsidRPr="00A00DC9" w:rsidRDefault="00AC6A96" w:rsidP="00AD38F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</w:t>
            </w:r>
            <w:r w:rsidR="003D218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A00DC9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A00DC9" w:rsidRPr="00CE712D" w:rsidRDefault="004E47E4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784A99">
              <w:rPr>
                <w:rFonts w:ascii="Arial" w:hAnsi="Arial" w:cs="Arial"/>
                <w:sz w:val="20"/>
                <w:szCs w:val="20"/>
              </w:rPr>
              <w:t>idstream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7FF1FD7A" w:rsidR="00A00DC9" w:rsidRPr="00A00DC9" w:rsidRDefault="00B167D4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2A50EC">
              <w:rPr>
                <w:rFonts w:ascii="Arial" w:hAnsi="Arial" w:cs="Arial"/>
                <w:sz w:val="24"/>
                <w:szCs w:val="24"/>
              </w:rPr>
              <w:t>1</w:t>
            </w:r>
            <w:r w:rsidR="003D218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bookmarkEnd w:id="0"/>
    <w:p w14:paraId="2183C0D8" w14:textId="3657A7D1" w:rsidR="009C5AE9" w:rsidRPr="000E494D" w:rsidRDefault="00AC6A96" w:rsidP="000E494D">
      <w:pPr>
        <w:pStyle w:val="Heading1"/>
      </w:pPr>
      <w:r>
        <w:t xml:space="preserve">October </w:t>
      </w:r>
      <w:r w:rsidR="003D2185">
        <w:t>1</w:t>
      </w:r>
      <w:r w:rsidR="000E052E">
        <w:t>8</w:t>
      </w:r>
      <w:r w:rsidR="00AD30EE">
        <w:t>, 20</w:t>
      </w:r>
      <w:r w:rsidR="00476F2C">
        <w:t xml:space="preserve">25 </w:t>
      </w:r>
      <w:r w:rsidR="00AD30EE">
        <w:t xml:space="preserve">and </w:t>
      </w:r>
      <w:r>
        <w:t xml:space="preserve">October </w:t>
      </w:r>
      <w:r w:rsidR="000E052E">
        <w:t>19</w:t>
      </w:r>
      <w:r w:rsidR="00F55250">
        <w:t>,</w:t>
      </w:r>
      <w:r w:rsidR="00FB36F8">
        <w:t xml:space="preserve"> 202</w:t>
      </w:r>
      <w:r w:rsidR="00E42C5F">
        <w:t>5</w:t>
      </w:r>
      <w:r w:rsidR="009C5AE9">
        <w:t xml:space="preserve"> 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3D2185" w:rsidRPr="00CE712D" w:rsidRDefault="007D404D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0D77718C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073BF9F6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11D933E5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47764116" w14:textId="2733A5BA" w:rsidR="009C5AE9" w:rsidRPr="00A00DC9" w:rsidRDefault="00AC6A96" w:rsidP="000E494D">
      <w:pPr>
        <w:pStyle w:val="Heading1"/>
      </w:pPr>
      <w:r>
        <w:t xml:space="preserve">October </w:t>
      </w:r>
      <w:r w:rsidR="000E052E">
        <w:t>20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6612E490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4A8110C1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67F79E53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547A85BB" w14:textId="14E42B5F" w:rsidR="009C5AE9" w:rsidRPr="00A00DC9" w:rsidRDefault="00AC6A96" w:rsidP="000E494D">
      <w:pPr>
        <w:pStyle w:val="Heading1"/>
      </w:pPr>
      <w:r>
        <w:t xml:space="preserve">October </w:t>
      </w:r>
      <w:r w:rsidR="000E052E">
        <w:t>21</w:t>
      </w:r>
      <w:r w:rsidR="001B7654">
        <w:rPr>
          <w:spacing w:val="-1"/>
        </w:rPr>
        <w:t xml:space="preserve">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4C17DF04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30B26749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44494E12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56BEF334" w14:textId="5A594694" w:rsidR="009C5AE9" w:rsidRPr="00A00DC9" w:rsidRDefault="007C3501" w:rsidP="000E494D">
      <w:pPr>
        <w:pStyle w:val="Heading1"/>
      </w:pPr>
      <w:r>
        <w:t>October</w:t>
      </w:r>
      <w:r w:rsidR="00F82004">
        <w:t xml:space="preserve"> 22</w:t>
      </w:r>
      <w:r w:rsidR="001B7654">
        <w:t>, 202</w:t>
      </w:r>
      <w:r w:rsidR="00927BBF">
        <w:t>5</w:t>
      </w:r>
      <w:r w:rsidR="009C5AE9" w:rsidRPr="00A00DC9">
        <w:t xml:space="preserve"> 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7B47F986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16655F20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57B588F8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59107D60" w14:textId="773CFBFA" w:rsidR="009C5AE9" w:rsidRPr="00474BEF" w:rsidRDefault="007C3501" w:rsidP="000E494D">
      <w:pPr>
        <w:pStyle w:val="Heading1"/>
      </w:pPr>
      <w:r>
        <w:t xml:space="preserve">October </w:t>
      </w:r>
      <w:r w:rsidR="00F82004">
        <w:t>23</w:t>
      </w:r>
      <w:permStart w:id="875700263" w:edGrp="everyone"/>
      <w:permEnd w:id="875700263"/>
      <w:r w:rsidR="002A50EC">
        <w:t>, 2025</w:t>
      </w:r>
      <w:r w:rsidR="002A50EC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6DD93772" w14:textId="77777777" w:rsidTr="009C5AE9">
        <w:trPr>
          <w:jc w:val="center"/>
        </w:trPr>
        <w:tc>
          <w:tcPr>
            <w:tcW w:w="3760" w:type="dxa"/>
            <w:vAlign w:val="center"/>
          </w:tcPr>
          <w:p w14:paraId="62E28A20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5AF73D98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3AB4D49A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0ECDD5C0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  <w:permStart w:id="297880868" w:edGrp="everyone"/>
      <w:permEnd w:id="297880868"/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37BF186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0E35A9">
        <w:rPr>
          <w:rFonts w:ascii="Arial" w:hAnsi="Arial" w:cs="Arial"/>
          <w:b/>
          <w:bCs/>
          <w:sz w:val="24"/>
          <w:szCs w:val="24"/>
        </w:rPr>
        <w:t xml:space="preserve">,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 xml:space="preserve">(279) </w:t>
      </w:r>
      <w:r w:rsidR="00476F2C">
        <w:rPr>
          <w:rFonts w:ascii="Arial" w:hAnsi="Arial" w:cs="Arial"/>
          <w:b/>
          <w:bCs/>
          <w:sz w:val="24"/>
          <w:szCs w:val="24"/>
        </w:rPr>
        <w:t>946</w:t>
      </w:r>
      <w:r w:rsidR="00873780">
        <w:rPr>
          <w:rFonts w:ascii="Arial" w:hAnsi="Arial" w:cs="Arial"/>
          <w:b/>
          <w:bCs/>
          <w:sz w:val="24"/>
          <w:szCs w:val="24"/>
        </w:rPr>
        <w:t>-</w:t>
      </w:r>
      <w:r w:rsidR="000E35A9">
        <w:rPr>
          <w:rFonts w:ascii="Arial" w:hAnsi="Arial" w:cs="Arial"/>
          <w:b/>
          <w:bCs/>
          <w:sz w:val="24"/>
          <w:szCs w:val="24"/>
        </w:rPr>
        <w:t>8408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 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t.</w:t>
      </w:r>
      <w:permStart w:id="1827425684" w:edGrp="everyone"/>
      <w:permEnd w:id="1827425684"/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75AAA8" w14:textId="77777777" w:rsidR="0070774C" w:rsidRDefault="0070774C">
      <w:pPr>
        <w:spacing w:after="0" w:line="240" w:lineRule="auto"/>
      </w:pPr>
      <w:r>
        <w:separator/>
      </w:r>
    </w:p>
  </w:endnote>
  <w:endnote w:type="continuationSeparator" w:id="0">
    <w:p w14:paraId="6E0C8F9E" w14:textId="77777777" w:rsidR="0070774C" w:rsidRDefault="0070774C">
      <w:pPr>
        <w:spacing w:after="0" w:line="240" w:lineRule="auto"/>
      </w:pPr>
      <w:r>
        <w:continuationSeparator/>
      </w:r>
    </w:p>
  </w:endnote>
  <w:endnote w:type="continuationNotice" w:id="1">
    <w:p w14:paraId="45945CB6" w14:textId="77777777" w:rsidR="0070774C" w:rsidRDefault="007077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80AD5D" w14:textId="77777777" w:rsidR="0070774C" w:rsidRDefault="0070774C">
      <w:pPr>
        <w:spacing w:after="0" w:line="240" w:lineRule="auto"/>
      </w:pPr>
      <w:r>
        <w:separator/>
      </w:r>
    </w:p>
  </w:footnote>
  <w:footnote w:type="continuationSeparator" w:id="0">
    <w:p w14:paraId="138FAB16" w14:textId="77777777" w:rsidR="0070774C" w:rsidRDefault="0070774C">
      <w:pPr>
        <w:spacing w:after="0" w:line="240" w:lineRule="auto"/>
      </w:pPr>
      <w:r>
        <w:continuationSeparator/>
      </w:r>
    </w:p>
  </w:footnote>
  <w:footnote w:type="continuationNotice" w:id="1">
    <w:p w14:paraId="5316A4C8" w14:textId="77777777" w:rsidR="0070774C" w:rsidRDefault="0070774C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ocumentProtection w:edit="readOnly" w:formatting="1" w:enforcement="1" w:cryptProviderType="rsaAES" w:cryptAlgorithmClass="hash" w:cryptAlgorithmType="typeAny" w:cryptAlgorithmSid="14" w:cryptSpinCount="100000" w:hash="4k9SFyHp911edAgfysI0NVrs/IakkGXSqidJHLfmewjGWIiz5sHsP1K4peh7rdrHhp606VfqIDq2CjXN+2MY9w==" w:salt="ZX7CgxNkrg38fha0t3ngaw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7691"/>
    <w:rsid w:val="00087725"/>
    <w:rsid w:val="00093601"/>
    <w:rsid w:val="00093C14"/>
    <w:rsid w:val="00096428"/>
    <w:rsid w:val="000964C4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471B"/>
    <w:rsid w:val="00154502"/>
    <w:rsid w:val="001549F5"/>
    <w:rsid w:val="001609B7"/>
    <w:rsid w:val="001619D2"/>
    <w:rsid w:val="00161DAB"/>
    <w:rsid w:val="00162876"/>
    <w:rsid w:val="00163DDC"/>
    <w:rsid w:val="00170688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BA0"/>
    <w:rsid w:val="00385387"/>
    <w:rsid w:val="00391775"/>
    <w:rsid w:val="003937AB"/>
    <w:rsid w:val="003947B7"/>
    <w:rsid w:val="003A084F"/>
    <w:rsid w:val="003A1DC0"/>
    <w:rsid w:val="003A3C33"/>
    <w:rsid w:val="003A598B"/>
    <w:rsid w:val="003A6C0F"/>
    <w:rsid w:val="003A6D37"/>
    <w:rsid w:val="003A7F78"/>
    <w:rsid w:val="003B3CB9"/>
    <w:rsid w:val="003B43E3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5130E"/>
    <w:rsid w:val="00552F0B"/>
    <w:rsid w:val="0055435B"/>
    <w:rsid w:val="00554407"/>
    <w:rsid w:val="00556424"/>
    <w:rsid w:val="00556828"/>
    <w:rsid w:val="00560453"/>
    <w:rsid w:val="005622DD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A0368"/>
    <w:rsid w:val="005A3DEF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5960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49F2"/>
    <w:rsid w:val="007B25E8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0798A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FE2"/>
    <w:rsid w:val="008F4ACC"/>
    <w:rsid w:val="008F5D79"/>
    <w:rsid w:val="0090343D"/>
    <w:rsid w:val="00907292"/>
    <w:rsid w:val="009079BC"/>
    <w:rsid w:val="0091003D"/>
    <w:rsid w:val="00910D87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AB3"/>
    <w:rsid w:val="00977E07"/>
    <w:rsid w:val="00980819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3729"/>
    <w:rsid w:val="00AA5ACE"/>
    <w:rsid w:val="00AA61F2"/>
    <w:rsid w:val="00AB17AB"/>
    <w:rsid w:val="00AB48D8"/>
    <w:rsid w:val="00AB5DF2"/>
    <w:rsid w:val="00AB7481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579D"/>
    <w:rsid w:val="00B305C5"/>
    <w:rsid w:val="00B3123C"/>
    <w:rsid w:val="00B31F50"/>
    <w:rsid w:val="00B34A54"/>
    <w:rsid w:val="00B4124D"/>
    <w:rsid w:val="00B41EEA"/>
    <w:rsid w:val="00B42928"/>
    <w:rsid w:val="00B44335"/>
    <w:rsid w:val="00B44AC1"/>
    <w:rsid w:val="00B5054F"/>
    <w:rsid w:val="00B524BA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3A4E"/>
    <w:rsid w:val="00D25E4C"/>
    <w:rsid w:val="00D2635B"/>
    <w:rsid w:val="00D2653F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6720"/>
    <w:rsid w:val="00DD7CDE"/>
    <w:rsid w:val="00DF1335"/>
    <w:rsid w:val="00DF2344"/>
    <w:rsid w:val="00DF3974"/>
    <w:rsid w:val="00DF5A48"/>
    <w:rsid w:val="00DF5E15"/>
    <w:rsid w:val="00DF77DE"/>
    <w:rsid w:val="00E0151C"/>
    <w:rsid w:val="00E01B2B"/>
    <w:rsid w:val="00E04FF2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1219"/>
    <w:rsid w:val="00F22A06"/>
    <w:rsid w:val="00F2300F"/>
    <w:rsid w:val="00F26253"/>
    <w:rsid w:val="00F26670"/>
    <w:rsid w:val="00F269AE"/>
    <w:rsid w:val="00F3167B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4" ma:contentTypeDescription="Create a new document." ma:contentTypeScope="" ma:versionID="563b32b76dae554b7ab3449ea6e734ae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e93fd14a9f15fd915888ceded04c57a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FEAE11-6CA1-45EC-93D7-497890C585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4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2</Words>
  <Characters>1943</Characters>
  <Application>Microsoft Office Word</Application>
  <DocSecurity>12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5-10-17T20:22:00Z</dcterms:created>
  <dcterms:modified xsi:type="dcterms:W3CDTF">2025-10-17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